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ahm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rpur Road, Dhaka, Banglades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rahman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8 years of experience in delivering high-quality education to students in Bangladesh Dhaka. Proficient in designing and implementing curriculum-aligned lesson plans for subjects such as Mathematics, English, and Science. Committed to fostering a student-centered learning environment that encourages critical thinking, creativity, and academic excellence. Proven track record of improving student performance through innovative teaching methodologies and personalized support. A strong advocate for education in Bangladesh Dhaka, with a focus on empowering young minds to succeed in an ever-evolving glob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University of Dhaka, Bangladesh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nglish Literature</w:t>
      </w:r>
      <w:r>
        <w:t xml:space="preserve">, Rajshahi University, Bangladesh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Certificate (SSC)</w:t>
      </w:r>
      <w:r>
        <w:t xml:space="preserve">, Dhaka Model School, Bangladesh (2009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secondary-teacher"/>
    <w:p>
      <w:pPr>
        <w:pStyle w:val="Heading3"/>
      </w:pPr>
      <w:r>
        <w:t xml:space="preserve">Secondary Teacher</w:t>
      </w:r>
    </w:p>
    <w:p>
      <w:pPr>
        <w:pStyle w:val="FirstParagraph"/>
      </w:pPr>
      <w:r>
        <w:rPr>
          <w:bCs/>
          <w:b/>
        </w:rPr>
        <w:t xml:space="preserve">Dhaka International School</w:t>
      </w:r>
      <w:r>
        <w:t xml:space="preserve">, Dhaka, Bangladesh (2018–Present)</w:t>
      </w:r>
    </w:p>
    <w:p>
      <w:pPr>
        <w:numPr>
          <w:ilvl w:val="0"/>
          <w:numId w:val="1002"/>
        </w:numPr>
        <w:pStyle w:val="Compact"/>
      </w:pPr>
      <w:r>
        <w:t xml:space="preserve">Designed and delivered engaging lesson plans for Grades 6–10 in Mathematics and English, aligning with the National Curriculum of Bangladesh.</w:t>
      </w:r>
    </w:p>
    <w:p>
      <w:pPr>
        <w:numPr>
          <w:ilvl w:val="0"/>
          <w:numId w:val="1002"/>
        </w:numPr>
        <w:pStyle w:val="Compact"/>
      </w:pPr>
      <w:r>
        <w:t xml:space="preserve">Implemented interactive teaching strategies such as group discussions, multimedia resources, and project-based learning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vided detailed feedback to students, contributing to a 20% improvement in annual exam results over three year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school administrators to create a supportive learning environment for students in Dhaka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Green Valley High School</w:t>
      </w:r>
      <w:r>
        <w:t xml:space="preserve">, Dhaka, Bangladesh (2015–2018)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classroom management and lesson planning for secondary-level student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 such as debate competitions and science fairs to develop students' leadership and analytical skill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literacy rates among students in Bangladesh Dhak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nd adapting lesson plans for secondary education in Banglade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disciplined and inclusive learning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digital tools like Google Classroom, PowerPoint, and interactive whiteboards to enhance teach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udent Assessment:</w:t>
      </w:r>
      <w:r>
        <w:t xml:space="preserve"> </w:t>
      </w:r>
      <w:r>
        <w:t xml:space="preserve">Adept at evaluating student progress through formative and summative assessments tailored to the needs of Bangladesh Dhaka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Bengali and English, with the ability to connect with diverse student populations in Dhaka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Modern Pedagogy</w:t>
      </w:r>
      <w:r>
        <w:t xml:space="preserve">, National Education Board, Bangladesh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Inclusive Education for Students with Special Needs</w:t>
      </w:r>
      <w:r>
        <w:t xml:space="preserve">, Dhaka Universit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ducational Leadership</w:t>
      </w:r>
      <w:r>
        <w:t xml:space="preserve">, Bangladesh Institute of Management (2017)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Teacher of the Year Award, Dhaka International School (2021)</w:t>
      </w:r>
    </w:p>
    <w:p>
      <w:pPr>
        <w:numPr>
          <w:ilvl w:val="0"/>
          <w:numId w:val="1006"/>
        </w:numPr>
        <w:pStyle w:val="Compact"/>
      </w:pPr>
      <w:r>
        <w:t xml:space="preserve">Best Performance in Curriculum Innovation, National Teachers' Conference, Bangladesh (2019)</w:t>
      </w:r>
    </w:p>
    <w:p>
      <w:pPr>
        <w:numPr>
          <w:ilvl w:val="0"/>
          <w:numId w:val="1006"/>
        </w:numPr>
        <w:pStyle w:val="Compact"/>
      </w:pPr>
      <w:r>
        <w:t xml:space="preserve">Recognition for Outstanding Contribution to Student Development, Green Valley High School (2017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students from Bangladesh Dhaka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Secondary Teacher position in Bangladesh Dhaka. It emphasizes experience, skills, and achievements relevant to the education sector in the reg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(Bangladesh Dhaka)</dc:title>
  <dc:creator/>
  <dc:language>en</dc:language>
  <cp:keywords/>
  <dcterms:created xsi:type="dcterms:W3CDTF">2026-07-23T10:17:17Z</dcterms:created>
  <dcterms:modified xsi:type="dcterms:W3CDTF">2026-07-23T1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